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: познакомиться с основными возможностями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данием является составить отчёт предыдущей лабораторной работы. Увы, я делала её с опозданием и совершенно забыла о скриншотах (надеюсь, скринкаст с комментариями решит этот недочёт)</w:t>
      </w:r>
    </w:p>
    <w:p>
      <w:pPr>
        <w:numPr>
          <w:ilvl w:val="0"/>
          <w:numId w:val="1001"/>
        </w:numPr>
      </w:pPr>
      <w:r>
        <w:t xml:space="preserve">Поскольку я уже являюсь пользователем github и в прошлом семестре настроила систему git, перехожу к шагу создания pgp ключ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29107"/>
            <wp:effectExtent b="0" l="0" r="0" t="0"/>
            <wp:docPr descr="Figure 1: Подключенный pgp ключ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ключенный pgp ключ</w:t>
      </w:r>
    </w:p>
    <w:bookmarkEnd w:id="0"/>
    <w:p>
      <w:pPr>
        <w:numPr>
          <w:ilvl w:val="0"/>
          <w:numId w:val="1002"/>
        </w:numPr>
      </w:pPr>
      <w:r>
        <w:t xml:space="preserve">Настроила подпись коммитов.</w:t>
      </w:r>
    </w:p>
    <w:p>
      <w:pPr>
        <w:numPr>
          <w:ilvl w:val="0"/>
          <w:numId w:val="1002"/>
        </w:numPr>
      </w:pPr>
      <w:r>
        <w:t xml:space="preserve">С помощью шаблона создаю репозиторий для проходимого в этом семестре курс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9107"/>
            <wp:effectExtent b="0" l="0" r="0" t="0"/>
            <wp:docPr descr="Figure 2: Новый репози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репозитор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яю лишние файлы и создаю необходимые каталоги с помощью команды make. Отправляю файлы на сервер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22442"/>
            <wp:effectExtent b="0" l="0" r="0" t="0"/>
            <wp:docPr descr="Figure 3: Создание каталогов и загрузка файлов на сервер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каталогов и загрузка файлов на сервер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языком разметки Markdown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ыжкова Ульяна Валерьевна</dc:creator>
  <dc:language>ru-RU</dc:language>
  <cp:keywords/>
  <dcterms:created xsi:type="dcterms:W3CDTF">2023-02-25T20:20:52Z</dcterms:created>
  <dcterms:modified xsi:type="dcterms:W3CDTF">2023-02-25T2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